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04b1cb391edea810da0dcbc22b223e2cb8b7fd6"/>
      <w:r>
        <w:t xml:space="preserve">Survey Name: Better Sample Survey</w:t>
      </w:r>
      <w:r>
        <w:br/>
      </w:r>
      <w:r>
        <w:t xml:space="preserve">Number of Respondents: 10</w:t>
      </w:r>
      <w:bookmarkEnd w:id="20"/>
    </w:p>
    <w:p>
      <w:pPr>
        <w:pStyle w:val="Heading5"/>
      </w:pPr>
      <w:bookmarkStart w:id="21" w:name="first-question-block"/>
      <w:r>
        <w:t xml:space="preserve">Firs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_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_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briefly state your position on fruit.</w:t>
            </w:r>
          </w:p>
        </w:tc>
        <w:tc>
          <w:p>
            <w:pPr>
              <w:pStyle w:val="Compact"/>
              <w:jc w:val="left"/>
            </w:pPr>
            <w:r>
              <w:t xml:space="preserve">Please briefly state your position on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d Comments</w:t>
            </w:r>
          </w:p>
        </w:tc>
        <w:tc>
          <w:p>
            <w:pPr>
              <w:pStyle w:val="Compact"/>
              <w:jc w:val="left"/>
            </w:pPr>
            <w:r>
              <w:t xml:space="preserve">Coded Comments</w:t>
            </w:r>
          </w:p>
        </w:tc>
      </w:tr>
      <w:tr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 1: Fruit are good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 2: There should be more fruit.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 3: Fruit should be replaced by vegetabl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rt Tag: q5_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endix 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ease briefly state your position on frui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tim responses -- these have not been edited in any way.</w:t>
            </w:r>
          </w:p>
        </w:tc>
      </w:tr>
      <w:tr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onses: (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ue ab et? Luctus dolorem, aliquam rhoncus elementum odio mattis. Tincidunt, sollicitudin bibendu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nissim natoque consectetuer augue sapien, molestie scelerisque facilisi. Fermentum elementum atque. Dignissi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u? Ultricies massa ridiculus pede donec donec scelerisque interdum turpis porttitor vehicula maecenas? Felis pellentesqu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uris wisi laoreet suspendisse rhoncus, imperdiet eros ultrices malesuada! Atque fringill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tium arcu culpa, nonummy, dui nulla cursus! Tempora? Fermentum, laoreet scelerisque sapien ullamcorper nonumm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os sodales magnis dapibus non, placerat tempora dapibus porta odio suspendisse vulputate.</w:t>
            </w:r>
          </w:p>
        </w:tc>
      </w:tr>
    </w:tbl>
    <w:p>
      <w:pPr>
        <w:pStyle w:val="BodyText"/>
      </w:pP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7T17:09:42Z</dcterms:created>
  <dcterms:modified xsi:type="dcterms:W3CDTF">2020-04-27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